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59B47" w14:textId="6A637930" w:rsidR="00C43FB2" w:rsidRPr="00F01121" w:rsidRDefault="00B70727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Iš s</w:t>
      </w:r>
      <w:r w:rsidR="00C43FB2" w:rsidRPr="00F01121">
        <w:rPr>
          <w:rFonts w:ascii="Helvetica" w:hAnsi="Helvetica" w:cs="Arial"/>
          <w:sz w:val="20"/>
          <w:szCs w:val="24"/>
          <w:lang w:val="lt-LT"/>
        </w:rPr>
        <w:t xml:space="preserve">keleto raumenų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kilusių </w:t>
      </w:r>
      <w:r w:rsidR="00C43FB2" w:rsidRPr="00F01121">
        <w:rPr>
          <w:rFonts w:ascii="Helvetica" w:hAnsi="Helvetica" w:cs="Arial"/>
          <w:sz w:val="20"/>
          <w:szCs w:val="24"/>
          <w:lang w:val="lt-LT"/>
        </w:rPr>
        <w:t xml:space="preserve">ląstelių (SMDC) gavimo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bū</w:t>
      </w:r>
      <w:r w:rsidR="00C43FB2" w:rsidRPr="00F01121">
        <w:rPr>
          <w:rFonts w:ascii="Helvetica" w:hAnsi="Helvetica" w:cs="Arial"/>
          <w:sz w:val="20"/>
          <w:szCs w:val="24"/>
          <w:lang w:val="lt-LT"/>
        </w:rPr>
        <w:t xml:space="preserve">das, kur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būdas apima šias pakopas</w:t>
      </w:r>
      <w:r w:rsidR="00C43FB2" w:rsidRPr="00F01121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51BFB5B0" w14:textId="6917CDB0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(a) mėginio, gauto iš skeleto raumenų audinio,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tvėsinim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bufer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iniame tirpale</w:t>
      </w:r>
      <w:r w:rsidRPr="00F01121">
        <w:rPr>
          <w:rFonts w:ascii="Helvetica" w:hAnsi="Helvetica" w:cs="Arial"/>
          <w:sz w:val="20"/>
          <w:szCs w:val="24"/>
          <w:lang w:val="lt-LT"/>
        </w:rPr>
        <w:t>;</w:t>
      </w:r>
    </w:p>
    <w:p w14:paraId="42A9F1EF" w14:textId="747C0735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>(b) mėginio apdorojim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 apdoroto mėginio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tvėsinim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tvėsinim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yra vykdomas temperatūr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o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intervale </w:t>
      </w:r>
      <w:r w:rsidRPr="00F01121">
        <w:rPr>
          <w:rFonts w:ascii="Helvetica" w:hAnsi="Helvetica" w:cs="Arial"/>
          <w:sz w:val="20"/>
          <w:szCs w:val="24"/>
          <w:lang w:val="lt-LT"/>
        </w:rPr>
        <w:t>nuo 1 iki 16°C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A7008" w:rsidRPr="00F01121">
        <w:rPr>
          <w:rFonts w:ascii="Helvetica" w:hAnsi="Helvetica" w:cs="Arial"/>
          <w:sz w:val="20"/>
          <w:szCs w:val="24"/>
          <w:lang w:val="lt-LT"/>
        </w:rPr>
        <w:t xml:space="preserve">laiko tarpą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nu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>48 valandų;</w:t>
      </w:r>
    </w:p>
    <w:p w14:paraId="0CB3453B" w14:textId="7EDD88C5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>(c) mėginio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 iš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pakopos (b)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resuspendavim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terpėje su serumu,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pimančioje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mažiausiai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vieną fermentą, ir kaitinim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ki 25-38°C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01121">
        <w:rPr>
          <w:rFonts w:ascii="Helvetica" w:hAnsi="Helvetica" w:cs="Arial"/>
          <w:sz w:val="20"/>
          <w:szCs w:val="24"/>
          <w:lang w:val="lt-LT"/>
        </w:rPr>
        <w:t>1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20 valandų; mėginio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nusodinim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54738F05" w14:textId="5FB76741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mėginio nuosėdų iš pakopos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(c)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resuspendavim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 xml:space="preserve">būtų </w:t>
      </w:r>
      <w:r w:rsidRPr="00F01121">
        <w:rPr>
          <w:rFonts w:ascii="Helvetica" w:hAnsi="Helvetica" w:cs="Arial"/>
          <w:sz w:val="20"/>
          <w:szCs w:val="24"/>
          <w:lang w:val="lt-LT"/>
        </w:rPr>
        <w:t>gaut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pavienių ląstelių suspensiją iš </w:t>
      </w:r>
      <w:r w:rsidR="00535505" w:rsidRPr="00F01121">
        <w:rPr>
          <w:rFonts w:ascii="Helvetica" w:hAnsi="Helvetica" w:cs="Arial"/>
          <w:sz w:val="20"/>
          <w:szCs w:val="24"/>
          <w:lang w:val="lt-LT"/>
        </w:rPr>
        <w:t>pakopos (c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mėginio, tokiu būdu gaunant SMDC.</w:t>
      </w:r>
    </w:p>
    <w:p w14:paraId="01185016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026C5B" w14:textId="29A3F20C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2. Būdas pagal 1 punktą, kur pakopa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Pr="00F01121">
        <w:rPr>
          <w:rFonts w:ascii="Helvetica" w:hAnsi="Helvetica" w:cs="Arial"/>
          <w:sz w:val="20"/>
          <w:szCs w:val="24"/>
          <w:lang w:val="lt-LT"/>
        </w:rPr>
        <w:t>yra vykdoma žemesnėje ne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g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16°C temperatūroje,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temperatūr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o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ntervale nuo 1 iki 16°C,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nuo 4 iki 10°C, ypač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7°C temperatūroje; ir tam tikrą laik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otarpį, trunkantį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ki 96 valandų.</w:t>
      </w:r>
    </w:p>
    <w:p w14:paraId="027BA7F1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32C7B6" w14:textId="23C36B95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3. Būdas pagal 1 arba 2 punktą, kur pakopa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apima žirklių, skalpelio, pinceto, filtro arba rutulinio malūno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>naudojimą.</w:t>
      </w:r>
    </w:p>
    <w:p w14:paraId="0A7340F0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9A7C07" w14:textId="1831555D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4. Būdas pagal bet kurį vieną iš 1-3 punktų, kur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 xml:space="preserve">atvėsinimas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pakopoje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yra vykdomas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temperatūros intervale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nuo 4 iki 8°C, ypač pageidautina 4°C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temperatūroje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laikotarpį, trunkantį nuo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2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valandų </w:t>
      </w:r>
      <w:r w:rsidRPr="00F01121">
        <w:rPr>
          <w:rFonts w:ascii="Helvetica" w:hAnsi="Helvetica" w:cs="Arial"/>
          <w:sz w:val="20"/>
          <w:szCs w:val="24"/>
          <w:lang w:val="lt-LT"/>
        </w:rPr>
        <w:t>iki 48 valandų.</w:t>
      </w:r>
    </w:p>
    <w:p w14:paraId="264A52DF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FBEBA7" w14:textId="59B6EB31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5. Būdas pagal bet kurį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F01121">
        <w:rPr>
          <w:rFonts w:ascii="Helvetica" w:hAnsi="Helvetica" w:cs="Arial"/>
          <w:sz w:val="20"/>
          <w:szCs w:val="24"/>
          <w:lang w:val="lt-LT"/>
        </w:rPr>
        <w:t>iš 1-4 punktų, kur pakopa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(c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pima fermentin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į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pdorojim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tirpalu, apimančiu bet kurį vieną ar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b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daugiau, pa</w:t>
      </w:r>
      <w:r w:rsidR="004A7008" w:rsidRPr="00F01121">
        <w:rPr>
          <w:rFonts w:ascii="Helvetica" w:hAnsi="Helvetica" w:cs="Arial"/>
          <w:sz w:val="20"/>
          <w:szCs w:val="24"/>
          <w:lang w:val="lt-LT"/>
        </w:rPr>
        <w:t>si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rinktų iš grupės, susidedančios iš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tripsin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papain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elastaz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hialuronidaz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kolagenaz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dezoksiribonukleaz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DNRaz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. </w:t>
      </w:r>
    </w:p>
    <w:p w14:paraId="75ED1362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C30498" w14:textId="17C0249B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6. Būdas pagal bet kurį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iš 1-5 punktų, kur pakopa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yra vykdoma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temperatūros intervale nuo </w:t>
      </w:r>
      <w:r w:rsidRPr="00F01121">
        <w:rPr>
          <w:rFonts w:ascii="Helvetica" w:hAnsi="Helvetica" w:cs="Arial"/>
          <w:sz w:val="20"/>
          <w:szCs w:val="24"/>
          <w:lang w:val="lt-LT"/>
        </w:rPr>
        <w:t>36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>38°C, ypač pageidautina 37°C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temperatūroje</w:t>
      </w:r>
      <w:r w:rsidRPr="00F01121">
        <w:rPr>
          <w:rFonts w:ascii="Helvetica" w:hAnsi="Helvetica" w:cs="Arial"/>
          <w:sz w:val="20"/>
          <w:szCs w:val="24"/>
          <w:lang w:val="lt-LT"/>
        </w:rPr>
        <w:t>.</w:t>
      </w:r>
    </w:p>
    <w:p w14:paraId="12EAEB1F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89BEDE" w14:textId="766D80D3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>7. Būdas pagal bet kurį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š 1-6 punktų, kur pakopa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pima būdą, pa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si</w:t>
      </w:r>
      <w:r w:rsidRPr="00F01121">
        <w:rPr>
          <w:rFonts w:ascii="Helvetica" w:hAnsi="Helvetica" w:cs="Arial"/>
          <w:sz w:val="20"/>
          <w:szCs w:val="24"/>
          <w:lang w:val="lt-LT"/>
        </w:rPr>
        <w:t>rinktą iš mažiausiai vieno iš FACS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rūšiavim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centrifugavimo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elektrokinetini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rūšiavimo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akustoforez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ini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rūšiavimo, ląstelių rūšiavimo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rutuliukų pagrind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 optinio rūšiavimo.</w:t>
      </w:r>
    </w:p>
    <w:p w14:paraId="2B26278A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F33628" w14:textId="4E1D66D3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>8. Būdas pagal bet kurį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š 1-7 punktų, kur</w:t>
      </w:r>
    </w:p>
    <w:p w14:paraId="3B714298" w14:textId="4A991656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kita pakopa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(e) yra </w:t>
      </w:r>
      <w:r w:rsidRPr="00F01121">
        <w:rPr>
          <w:rFonts w:ascii="Helvetica" w:hAnsi="Helvetica" w:cs="Arial"/>
          <w:sz w:val="20"/>
          <w:szCs w:val="24"/>
          <w:lang w:val="lt-LT"/>
        </w:rPr>
        <w:t>atliekama po pakopos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(d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įskaitant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pavienių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ląstel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ių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suspensijos, gautos</w:t>
      </w:r>
      <w:r w:rsidR="00F01121"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01121">
        <w:rPr>
          <w:rFonts w:ascii="Helvetica" w:hAnsi="Helvetica" w:cs="Arial"/>
          <w:sz w:val="20"/>
          <w:szCs w:val="24"/>
          <w:lang w:val="lt-LT"/>
        </w:rPr>
        <w:t>pakopoje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(d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inkubavimą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kur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inkuba</w:t>
      </w:r>
      <w:r w:rsidR="004A7008" w:rsidRPr="00F01121">
        <w:rPr>
          <w:rFonts w:ascii="Helvetica" w:hAnsi="Helvetica" w:cs="Arial"/>
          <w:sz w:val="20"/>
          <w:szCs w:val="24"/>
          <w:lang w:val="lt-LT"/>
        </w:rPr>
        <w:t>vima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pakopoje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(e), </w:t>
      </w:r>
      <w:r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tliekama</w:t>
      </w:r>
      <w:r w:rsidR="004A7008" w:rsidRPr="00F01121">
        <w:rPr>
          <w:rFonts w:ascii="Helvetica" w:hAnsi="Helvetica" w:cs="Arial"/>
          <w:sz w:val="20"/>
          <w:szCs w:val="24"/>
          <w:lang w:val="lt-LT"/>
        </w:rPr>
        <w:t>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temperatūros intervale nuo </w:t>
      </w:r>
      <w:r w:rsidRPr="00F01121">
        <w:rPr>
          <w:rFonts w:ascii="Helvetica" w:hAnsi="Helvetica" w:cs="Arial"/>
          <w:sz w:val="20"/>
          <w:szCs w:val="24"/>
          <w:lang w:val="lt-LT"/>
        </w:rPr>
        <w:t>25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>38°C, pageidautina nuo 36 iki 38°C, ypač pageidautina 37°C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 temperatūroje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tokiu būd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gaunant </w:t>
      </w:r>
      <w:proofErr w:type="spellStart"/>
      <w:r w:rsidR="00744A3A" w:rsidRPr="00F01121">
        <w:rPr>
          <w:rFonts w:ascii="Helvetica" w:hAnsi="Helvetica" w:cs="Arial"/>
          <w:sz w:val="20"/>
          <w:szCs w:val="24"/>
          <w:lang w:val="lt-LT"/>
        </w:rPr>
        <w:t>adhezine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SMDC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0314A58D" w14:textId="5A73C426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po pakopos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(e), </w:t>
      </w:r>
      <w:r w:rsidRPr="00F01121">
        <w:rPr>
          <w:rFonts w:ascii="Helvetica" w:hAnsi="Helvetica" w:cs="Arial"/>
          <w:sz w:val="20"/>
          <w:szCs w:val="24"/>
          <w:lang w:val="lt-LT"/>
        </w:rPr>
        <w:t>pasirinktinai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F01121">
        <w:rPr>
          <w:rFonts w:ascii="Helvetica" w:hAnsi="Helvetica" w:cs="Arial"/>
          <w:sz w:val="20"/>
          <w:szCs w:val="24"/>
          <w:lang w:val="lt-LT"/>
        </w:rPr>
        <w:t>atliekama papildoma pakopa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 (f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apimanti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ne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adhezini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ląstelių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 iš pakopos (e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pašalinim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kur pakopa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(f), </w:t>
      </w:r>
      <w:r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F01121">
        <w:rPr>
          <w:rFonts w:ascii="Helvetica" w:hAnsi="Helvetica" w:cs="Arial"/>
          <w:sz w:val="20"/>
          <w:szCs w:val="24"/>
          <w:lang w:val="lt-LT"/>
        </w:rPr>
        <w:t>atliekama po mažiausiai 6 valandų iki 4 dienų, ir</w:t>
      </w:r>
    </w:p>
    <w:p w14:paraId="4A1FCE04" w14:textId="4CD95CF5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po pakopos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(f), </w:t>
      </w:r>
      <w:r w:rsidRPr="00F01121">
        <w:rPr>
          <w:rFonts w:ascii="Helvetica" w:hAnsi="Helvetica" w:cs="Arial"/>
          <w:sz w:val="20"/>
          <w:szCs w:val="24"/>
          <w:lang w:val="lt-LT"/>
        </w:rPr>
        <w:t>pasirinktinai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F01121">
        <w:rPr>
          <w:rFonts w:ascii="Helvetica" w:hAnsi="Helvetica" w:cs="Arial"/>
          <w:sz w:val="20"/>
          <w:szCs w:val="24"/>
          <w:lang w:val="lt-LT"/>
        </w:rPr>
        <w:t>atliekama papildoma pakopa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 (g)</w:t>
      </w:r>
      <w:r w:rsidRPr="00F01121">
        <w:rPr>
          <w:rFonts w:ascii="Helvetica" w:hAnsi="Helvetica" w:cs="Arial"/>
          <w:sz w:val="20"/>
          <w:szCs w:val="24"/>
          <w:lang w:val="lt-LT"/>
        </w:rPr>
        <w:t>, k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urioje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dauginamos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pakopos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(e) </w:t>
      </w:r>
      <w:proofErr w:type="spellStart"/>
      <w:r w:rsidR="00744A3A" w:rsidRPr="00F01121">
        <w:rPr>
          <w:rFonts w:ascii="Helvetica" w:hAnsi="Helvetica" w:cs="Arial"/>
          <w:sz w:val="20"/>
          <w:szCs w:val="24"/>
          <w:lang w:val="lt-LT"/>
        </w:rPr>
        <w:t>adhezinės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ląstelės,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dauginimas pakopoje 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 xml:space="preserve">(h)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apima </w:t>
      </w:r>
      <w:proofErr w:type="spellStart"/>
      <w:r w:rsidR="00744A3A" w:rsidRPr="00F01121">
        <w:rPr>
          <w:rFonts w:ascii="Helvetica" w:hAnsi="Helvetica" w:cs="Arial"/>
          <w:sz w:val="20"/>
          <w:szCs w:val="24"/>
          <w:lang w:val="lt-LT"/>
        </w:rPr>
        <w:t>adhezin</w:t>
      </w:r>
      <w:r w:rsidRPr="00F01121">
        <w:rPr>
          <w:rFonts w:ascii="Helvetica" w:hAnsi="Helvetica" w:cs="Arial"/>
          <w:sz w:val="20"/>
          <w:szCs w:val="24"/>
          <w:lang w:val="lt-LT"/>
        </w:rPr>
        <w:t>i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ląstelių kultivavimą nuo 1 iki 5 p</w:t>
      </w:r>
      <w:r w:rsidR="00744A3A" w:rsidRPr="00F01121">
        <w:rPr>
          <w:rFonts w:ascii="Helvetica" w:hAnsi="Helvetica" w:cs="Arial"/>
          <w:sz w:val="20"/>
          <w:szCs w:val="24"/>
          <w:lang w:val="lt-LT"/>
        </w:rPr>
        <w:t>er</w:t>
      </w:r>
      <w:r w:rsidRPr="00F01121">
        <w:rPr>
          <w:rFonts w:ascii="Helvetica" w:hAnsi="Helvetica" w:cs="Arial"/>
          <w:sz w:val="20"/>
          <w:szCs w:val="24"/>
          <w:lang w:val="lt-LT"/>
        </w:rPr>
        <w:t>sėjimų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, pasiekiant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ląstelių kultūros vientisumą nu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70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>80%.</w:t>
      </w:r>
    </w:p>
    <w:p w14:paraId="57CDCF0A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3522EE6" w14:textId="43F37D09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lastRenderedPageBreak/>
        <w:t xml:space="preserve">9. SMDC ląstelių populiacija, kur populiaciją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apim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mažiausiai 90% CD56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teigiamų, 90% A2B5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teigiamų, 90% CD105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teigiamų ir 90%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desmin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 xml:space="preserve">atžvilgiu </w:t>
      </w:r>
      <w:r w:rsidRPr="00F01121">
        <w:rPr>
          <w:rFonts w:ascii="Helvetica" w:hAnsi="Helvetica" w:cs="Arial"/>
          <w:sz w:val="20"/>
          <w:szCs w:val="24"/>
          <w:lang w:val="lt-LT"/>
        </w:rPr>
        <w:t>teigiamų ląstelių ir mažiau ne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g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10% populiacijos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ekspresuoja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CD34, Sca-1 ir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MyoD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>.</w:t>
      </w:r>
    </w:p>
    <w:p w14:paraId="7D5FCE5E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6F5E27" w14:textId="3591B76E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>10. SMDC ląstelių populiacija pagal 9 punktą, gauta būdu pagal bet kurį</w:t>
      </w:r>
      <w:r w:rsidR="00417ECD" w:rsidRPr="00F01121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š 1-8 punktų.</w:t>
      </w:r>
    </w:p>
    <w:p w14:paraId="68EB8B81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559721" w14:textId="69088973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1. SMDC ląstelių populiacija pagal 9 arba 10 punktą, skirta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>naudoti kaip farmacinė kompozicija.</w:t>
      </w:r>
    </w:p>
    <w:p w14:paraId="3B3AA50E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11F3A0" w14:textId="15EA2D92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2. SMDC ląstelių populiacija pagal 9 arba 10 punktą, skirta panaudoti </w:t>
      </w:r>
      <w:r w:rsidR="007B48F7" w:rsidRPr="00F01121">
        <w:rPr>
          <w:rFonts w:ascii="Helvetica" w:hAnsi="Helvetica" w:cs="Arial"/>
          <w:sz w:val="20"/>
          <w:szCs w:val="24"/>
          <w:lang w:val="lt-LT"/>
        </w:rPr>
        <w:t xml:space="preserve">taikant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neuromiopatij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ir (arba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miopatij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pr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>ofilaktiko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ir (arba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gydymo būd</w:t>
      </w:r>
      <w:r w:rsidR="007B48F7" w:rsidRPr="00F01121">
        <w:rPr>
          <w:rFonts w:ascii="Helvetica" w:hAnsi="Helvetica" w:cs="Arial"/>
          <w:sz w:val="20"/>
          <w:szCs w:val="24"/>
          <w:lang w:val="lt-LT"/>
        </w:rPr>
        <w:t>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031F7" w:rsidRPr="00F01121">
        <w:rPr>
          <w:rFonts w:ascii="Helvetica" w:hAnsi="Helvetica" w:cs="Arial"/>
          <w:sz w:val="20"/>
          <w:szCs w:val="24"/>
          <w:lang w:val="lt-LT"/>
        </w:rPr>
        <w:t>pageidautina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B48F7" w:rsidRPr="00F01121">
        <w:rPr>
          <w:rFonts w:ascii="Helvetica" w:hAnsi="Helvetica" w:cs="Arial"/>
          <w:sz w:val="20"/>
          <w:szCs w:val="24"/>
          <w:lang w:val="lt-LT"/>
        </w:rPr>
        <w:t>skirta panaudoti taikant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neuromiopatij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ir (arba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miopatijų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, tokių kaip išmatų nelaikymas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ir (arba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šlapimo nelaikymas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>,</w:t>
      </w:r>
      <w:r w:rsidR="007B48F7"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517F" w:rsidRPr="00F01121">
        <w:rPr>
          <w:rFonts w:ascii="Helvetica" w:hAnsi="Helvetica" w:cs="Arial"/>
          <w:sz w:val="20"/>
          <w:szCs w:val="24"/>
          <w:lang w:val="lt-LT"/>
        </w:rPr>
        <w:t xml:space="preserve">profilaktikos </w:t>
      </w:r>
      <w:r w:rsidR="007B48F7" w:rsidRPr="00F01121">
        <w:rPr>
          <w:rFonts w:ascii="Helvetica" w:hAnsi="Helvetica" w:cs="Arial"/>
          <w:sz w:val="20"/>
          <w:szCs w:val="24"/>
          <w:lang w:val="lt-LT"/>
        </w:rPr>
        <w:t>ir (arba) gydymo būdą</w:t>
      </w:r>
      <w:r w:rsidRPr="00F01121">
        <w:rPr>
          <w:rFonts w:ascii="Helvetica" w:hAnsi="Helvetica" w:cs="Arial"/>
          <w:sz w:val="20"/>
          <w:szCs w:val="24"/>
          <w:lang w:val="lt-LT"/>
        </w:rPr>
        <w:t>.</w:t>
      </w:r>
    </w:p>
    <w:p w14:paraId="74B2CB50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A2563C" w14:textId="75D768F6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3. SMDC ląstelių populiacija pagal 9 arba 10 punktą, skirta panaudoti </w:t>
      </w:r>
      <w:r w:rsidR="007824FD" w:rsidRPr="00F01121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F01121">
        <w:rPr>
          <w:rFonts w:ascii="Helvetica" w:hAnsi="Helvetica" w:cs="Arial"/>
          <w:sz w:val="20"/>
          <w:szCs w:val="24"/>
          <w:lang w:val="lt-LT"/>
        </w:rPr>
        <w:t>raumenų disfunkcijos gydymo būd</w:t>
      </w:r>
      <w:r w:rsidR="007824FD" w:rsidRPr="00F01121">
        <w:rPr>
          <w:rFonts w:ascii="Helvetica" w:hAnsi="Helvetica" w:cs="Arial"/>
          <w:sz w:val="20"/>
          <w:szCs w:val="24"/>
          <w:lang w:val="lt-LT"/>
        </w:rPr>
        <w:t>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kur raumenų disfunkcija yra šlapimo nelaikymas, ypač šlapimo </w:t>
      </w:r>
      <w:r w:rsidR="00CD3D36" w:rsidRPr="00F01121">
        <w:rPr>
          <w:rFonts w:ascii="Helvetica" w:hAnsi="Helvetica" w:cs="Arial"/>
          <w:sz w:val="20"/>
          <w:szCs w:val="24"/>
          <w:lang w:val="lt-LT"/>
        </w:rPr>
        <w:t>ir (arba)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analini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rba išmatų nelaikymas.</w:t>
      </w:r>
    </w:p>
    <w:p w14:paraId="46D69E64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591785" w14:textId="57FCF13C" w:rsidR="00C43FB2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4. SMDC ląstelių populiacija, skirt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naudoti pagal 12 arba 13 punktą, kur ląstelių populiacija pagal 9 arba 10 punktą yra skirt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>naudoti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šlapimo nelaikymo gydymo būd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ir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SMDC ląstelių populiacija yra pateikiama </w:t>
      </w:r>
      <w:r w:rsidR="008F22CB" w:rsidRPr="00F01121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01121">
        <w:rPr>
          <w:rFonts w:ascii="Helvetica" w:hAnsi="Helvetica" w:cs="Arial"/>
          <w:sz w:val="20"/>
          <w:szCs w:val="24"/>
          <w:lang w:val="lt-LT"/>
        </w:rPr>
        <w:t>50</w:t>
      </w:r>
      <w:r w:rsidR="008F22CB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>200 µl ląstelių suspensijo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njekcini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tirpal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o pavidalu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kurio koncentracija yra nuo 1 </w:t>
      </w:r>
      <w:r w:rsidR="008F22CB" w:rsidRPr="00F01121">
        <w:rPr>
          <w:rFonts w:ascii="Helvetica" w:hAnsi="Helvetica" w:cs="Arial"/>
          <w:sz w:val="20"/>
          <w:szCs w:val="24"/>
          <w:lang w:val="lt-LT"/>
        </w:rPr>
        <w:t>×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Pr="00F01121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ki 6 × 10</w:t>
      </w:r>
      <w:r w:rsidRPr="00F01121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ląstelių 100 µl injekcinio tirpalo, skirto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injekcijai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į šlapimo </w:t>
      </w:r>
      <w:r w:rsidR="00EE08BD" w:rsidRPr="00F01121">
        <w:rPr>
          <w:rFonts w:ascii="Helvetica" w:hAnsi="Helvetica" w:cs="Arial"/>
          <w:sz w:val="20"/>
          <w:szCs w:val="24"/>
          <w:lang w:val="lt-LT"/>
        </w:rPr>
        <w:t xml:space="preserve">pūslės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sfinkterį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>.</w:t>
      </w:r>
    </w:p>
    <w:p w14:paraId="07C5E3AF" w14:textId="77777777" w:rsidR="00C43FB2" w:rsidRPr="00F01121" w:rsidRDefault="00C43FB2" w:rsidP="00F01121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5905D607" w:rsidR="001427C4" w:rsidRPr="00F01121" w:rsidRDefault="00C43FB2" w:rsidP="00F01121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01121">
        <w:rPr>
          <w:rFonts w:ascii="Helvetica" w:hAnsi="Helvetica" w:cs="Arial"/>
          <w:sz w:val="20"/>
          <w:szCs w:val="24"/>
          <w:lang w:val="lt-LT"/>
        </w:rPr>
        <w:t xml:space="preserve">15. SMDC ląstelių populiacija, skirt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naudoti pagal 12 arba 13 punktą, kur ląstelių populiacija pagal 9 arba 10 punktą yra skirt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pa</w:t>
      </w:r>
      <w:r w:rsidRPr="00F01121">
        <w:rPr>
          <w:rFonts w:ascii="Helvetica" w:hAnsi="Helvetica" w:cs="Arial"/>
          <w:sz w:val="20"/>
          <w:szCs w:val="24"/>
          <w:lang w:val="lt-LT"/>
        </w:rPr>
        <w:t>naudoti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nalinio nelaikymo gydymo būd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ą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ir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SMDC ląstelių populiacij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yra pateikiama nu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50 µl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iki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1 ml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ląstelių suspensijos injekcinio tirpalo pavidalu, kurio koncentracija yra nuo 1 × 10</w:t>
      </w:r>
      <w:r w:rsidR="00C0690C" w:rsidRPr="00F01121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iki 6 × 10</w:t>
      </w:r>
      <w:r w:rsidR="00C0690C" w:rsidRPr="00F01121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ląstelių 100 µl injekcinio tirpalo, skirto injekcijai į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šorinį išangės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sfinkterį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>, ypač k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ur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E08BD" w:rsidRPr="00F01121">
        <w:rPr>
          <w:rFonts w:ascii="Helvetica" w:hAnsi="Helvetica" w:cs="Arial"/>
          <w:sz w:val="20"/>
          <w:szCs w:val="24"/>
          <w:lang w:val="lt-LT"/>
        </w:rPr>
        <w:t>analinio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nelaikymo gydymo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būda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F01121">
        <w:rPr>
          <w:rFonts w:ascii="Helvetica" w:hAnsi="Helvetica" w:cs="Arial"/>
          <w:sz w:val="20"/>
          <w:szCs w:val="24"/>
          <w:lang w:val="lt-LT"/>
        </w:rPr>
        <w:t>20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40 iš skeleto raumenų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kilusių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ląstelių suspensijos injekcijų, kur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su 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kiekviena injekcija yra sušvirkščiama nuo 50 iki 500 µl iš skeleto raumenų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kilusių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ląstelių suspensijos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,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ir kur kiekviena injekcija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0690C" w:rsidRPr="00F01121">
        <w:rPr>
          <w:rFonts w:ascii="Helvetica" w:hAnsi="Helvetica" w:cs="Arial"/>
          <w:sz w:val="20"/>
          <w:szCs w:val="24"/>
          <w:lang w:val="lt-LT"/>
        </w:rPr>
        <w:t>sušvirkščiama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į kitą </w:t>
      </w:r>
      <w:r w:rsidR="00EE08BD" w:rsidRPr="00F01121">
        <w:rPr>
          <w:rFonts w:ascii="Helvetica" w:hAnsi="Helvetica" w:cs="Arial"/>
          <w:sz w:val="20"/>
          <w:szCs w:val="24"/>
          <w:lang w:val="lt-LT"/>
        </w:rPr>
        <w:t>išangės</w:t>
      </w:r>
      <w:r w:rsidRPr="00F01121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01121">
        <w:rPr>
          <w:rFonts w:ascii="Helvetica" w:hAnsi="Helvetica" w:cs="Arial"/>
          <w:sz w:val="20"/>
          <w:szCs w:val="24"/>
          <w:lang w:val="lt-LT"/>
        </w:rPr>
        <w:t>sfinkterio</w:t>
      </w:r>
      <w:proofErr w:type="spellEnd"/>
      <w:r w:rsidRPr="00F01121">
        <w:rPr>
          <w:rFonts w:ascii="Helvetica" w:hAnsi="Helvetica" w:cs="Arial"/>
          <w:sz w:val="20"/>
          <w:szCs w:val="24"/>
          <w:lang w:val="lt-LT"/>
        </w:rPr>
        <w:t xml:space="preserve"> sritį.</w:t>
      </w:r>
    </w:p>
    <w:sectPr w:rsidR="001427C4" w:rsidRPr="00F01121" w:rsidSect="00F0112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88107" w14:textId="77777777" w:rsidR="007C2EC8" w:rsidRDefault="007C2EC8" w:rsidP="007B0A41">
      <w:pPr>
        <w:spacing w:after="0" w:line="240" w:lineRule="auto"/>
      </w:pPr>
      <w:r>
        <w:separator/>
      </w:r>
    </w:p>
  </w:endnote>
  <w:endnote w:type="continuationSeparator" w:id="0">
    <w:p w14:paraId="3A171B1F" w14:textId="77777777" w:rsidR="007C2EC8" w:rsidRDefault="007C2EC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B46A9" w14:textId="77777777" w:rsidR="007C2EC8" w:rsidRDefault="007C2EC8" w:rsidP="007B0A41">
      <w:pPr>
        <w:spacing w:after="0" w:line="240" w:lineRule="auto"/>
      </w:pPr>
      <w:r>
        <w:separator/>
      </w:r>
    </w:p>
  </w:footnote>
  <w:footnote w:type="continuationSeparator" w:id="0">
    <w:p w14:paraId="00F14D33" w14:textId="77777777" w:rsidR="007C2EC8" w:rsidRDefault="007C2EC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517F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17ECD"/>
    <w:rsid w:val="00431822"/>
    <w:rsid w:val="00443029"/>
    <w:rsid w:val="0044384C"/>
    <w:rsid w:val="004A11D8"/>
    <w:rsid w:val="004A7008"/>
    <w:rsid w:val="004C1469"/>
    <w:rsid w:val="00500B25"/>
    <w:rsid w:val="005306E2"/>
    <w:rsid w:val="0053198F"/>
    <w:rsid w:val="005324BA"/>
    <w:rsid w:val="00535505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44A3A"/>
    <w:rsid w:val="007752B9"/>
    <w:rsid w:val="007760A8"/>
    <w:rsid w:val="007824FD"/>
    <w:rsid w:val="00790202"/>
    <w:rsid w:val="00795D58"/>
    <w:rsid w:val="007A3CB1"/>
    <w:rsid w:val="007A4B6F"/>
    <w:rsid w:val="007A70BD"/>
    <w:rsid w:val="007B0A41"/>
    <w:rsid w:val="007B48F7"/>
    <w:rsid w:val="007C0A0D"/>
    <w:rsid w:val="007C2EC8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8F22CB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A5907"/>
    <w:rsid w:val="00AD4691"/>
    <w:rsid w:val="00AE4C3F"/>
    <w:rsid w:val="00AE51EA"/>
    <w:rsid w:val="00AE7DF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031F7"/>
    <w:rsid w:val="00C0690C"/>
    <w:rsid w:val="00C1001A"/>
    <w:rsid w:val="00C13EC7"/>
    <w:rsid w:val="00C220FE"/>
    <w:rsid w:val="00C2766E"/>
    <w:rsid w:val="00C30968"/>
    <w:rsid w:val="00C43FB2"/>
    <w:rsid w:val="00C636DD"/>
    <w:rsid w:val="00C72847"/>
    <w:rsid w:val="00C73E71"/>
    <w:rsid w:val="00C86DA9"/>
    <w:rsid w:val="00C91715"/>
    <w:rsid w:val="00CD3D36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EE08BD"/>
    <w:rsid w:val="00F01121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219</Characters>
  <Application>Microsoft Office Word</Application>
  <DocSecurity>0</DocSecurity>
  <Lines>7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4T16:49:00Z</dcterms:created>
  <dcterms:modified xsi:type="dcterms:W3CDTF">2023-05-15T06:26:00Z</dcterms:modified>
</cp:coreProperties>
</file>